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3D1FD" w14:textId="71E2A495" w:rsidR="00D44114" w:rsidRPr="004E2FEB" w:rsidRDefault="004E2FEB">
      <w:pPr>
        <w:rPr>
          <w:b/>
          <w:bCs/>
          <w:lang w:val="en-US"/>
        </w:rPr>
      </w:pPr>
      <w:r w:rsidRPr="004E2FEB">
        <w:rPr>
          <w:b/>
          <w:bCs/>
          <w:lang w:val="en-US"/>
        </w:rPr>
        <w:t>Event Terms and Conditions:</w:t>
      </w:r>
    </w:p>
    <w:p w14:paraId="2260A452" w14:textId="77777777" w:rsidR="004E2FEB" w:rsidRPr="004E2FEB" w:rsidRDefault="004E2FEB" w:rsidP="004E2FEB">
      <w:pPr>
        <w:rPr>
          <w:lang w:val="en-US"/>
        </w:rPr>
      </w:pPr>
      <w:r w:rsidRPr="004E2FEB">
        <w:rPr>
          <w:lang w:val="en-US"/>
        </w:rPr>
        <w:t>NO PURCHASE NECESSARY. A PURCHASE OR PAYMENT OF ANY KIND WILL NOT INCREASE YOUR CHANCES OF WINNING. VOID WHERE PROHIBITED BY LAW.</w:t>
      </w:r>
    </w:p>
    <w:p w14:paraId="708C98C1" w14:textId="77777777" w:rsidR="004E2FEB" w:rsidRPr="004E2FEB" w:rsidRDefault="004E2FEB" w:rsidP="004E2FEB">
      <w:pPr>
        <w:rPr>
          <w:lang w:val="en-US"/>
        </w:rPr>
      </w:pPr>
    </w:p>
    <w:p w14:paraId="5CCD2271" w14:textId="77777777" w:rsidR="004E2FEB" w:rsidRPr="004E2FEB" w:rsidRDefault="004E2FEB" w:rsidP="004E2FEB">
      <w:pPr>
        <w:rPr>
          <w:b/>
          <w:bCs/>
          <w:lang w:val="en-US"/>
        </w:rPr>
      </w:pPr>
      <w:r w:rsidRPr="004E2FEB">
        <w:rPr>
          <w:b/>
          <w:bCs/>
          <w:lang w:val="en-US"/>
        </w:rPr>
        <w:t>SPONSOR:</w:t>
      </w:r>
    </w:p>
    <w:p w14:paraId="44AF2C7B" w14:textId="76257F62" w:rsidR="004E2FEB" w:rsidRPr="004E2FEB" w:rsidRDefault="004E2FEB" w:rsidP="004E2FEB">
      <w:pPr>
        <w:rPr>
          <w:lang w:val="en-US"/>
        </w:rPr>
      </w:pPr>
      <w:r>
        <w:rPr>
          <w:lang w:val="en-US"/>
        </w:rPr>
        <w:t xml:space="preserve">The </w:t>
      </w:r>
      <w:r w:rsidR="00A41CF3">
        <w:rPr>
          <w:lang w:val="en-US"/>
        </w:rPr>
        <w:t>Developer’s Society (“</w:t>
      </w:r>
      <w:r>
        <w:rPr>
          <w:lang w:val="en-US"/>
        </w:rPr>
        <w:t>DevSoc</w:t>
      </w:r>
      <w:r w:rsidR="00A41CF3">
        <w:rPr>
          <w:lang w:val="en-US"/>
        </w:rPr>
        <w:t>”)</w:t>
      </w:r>
      <w:r>
        <w:rPr>
          <w:lang w:val="en-US"/>
        </w:rPr>
        <w:t xml:space="preserve"> #</w:t>
      </w:r>
      <w:r w:rsidR="00392B99">
        <w:rPr>
          <w:lang w:val="en-US"/>
        </w:rPr>
        <w:t>ProjectREvil</w:t>
      </w:r>
      <w:r>
        <w:rPr>
          <w:lang w:val="en-US"/>
        </w:rPr>
        <w:t xml:space="preserve"> Cryptography Challenge 202</w:t>
      </w:r>
      <w:r w:rsidR="00392B99">
        <w:rPr>
          <w:lang w:val="en-US"/>
        </w:rPr>
        <w:t>1</w:t>
      </w:r>
      <w:r>
        <w:rPr>
          <w:lang w:val="en-US"/>
        </w:rPr>
        <w:t xml:space="preserve"> held from 2</w:t>
      </w:r>
      <w:r w:rsidR="00392B99">
        <w:rPr>
          <w:lang w:val="en-US"/>
        </w:rPr>
        <w:t>0</w:t>
      </w:r>
      <w:r w:rsidRPr="004E2FEB">
        <w:rPr>
          <w:vertAlign w:val="superscript"/>
          <w:lang w:val="en-US"/>
        </w:rPr>
        <w:t>th</w:t>
      </w:r>
      <w:r>
        <w:rPr>
          <w:lang w:val="en-US"/>
        </w:rPr>
        <w:t xml:space="preserve"> September 202</w:t>
      </w:r>
      <w:r w:rsidR="00392B99">
        <w:rPr>
          <w:lang w:val="en-US"/>
        </w:rPr>
        <w:t>1</w:t>
      </w:r>
      <w:r>
        <w:rPr>
          <w:lang w:val="en-US"/>
        </w:rPr>
        <w:t xml:space="preserve"> at 0</w:t>
      </w:r>
      <w:r w:rsidR="00DB2FBC">
        <w:rPr>
          <w:lang w:val="en-US"/>
        </w:rPr>
        <w:t>9</w:t>
      </w:r>
      <w:r>
        <w:rPr>
          <w:lang w:val="en-US"/>
        </w:rPr>
        <w:t xml:space="preserve">:00 am BST till </w:t>
      </w:r>
      <w:r w:rsidR="00392B99">
        <w:rPr>
          <w:lang w:val="en-US"/>
        </w:rPr>
        <w:t>1</w:t>
      </w:r>
      <w:r w:rsidR="00392B99">
        <w:rPr>
          <w:vertAlign w:val="superscript"/>
          <w:lang w:val="en-US"/>
        </w:rPr>
        <w:t>st</w:t>
      </w:r>
      <w:r>
        <w:rPr>
          <w:lang w:val="en-US"/>
        </w:rPr>
        <w:t xml:space="preserve"> October 2020</w:t>
      </w:r>
      <w:r w:rsidR="00392B99">
        <w:rPr>
          <w:lang w:val="en-US"/>
        </w:rPr>
        <w:t>1</w:t>
      </w:r>
      <w:r>
        <w:rPr>
          <w:lang w:val="en-US"/>
        </w:rPr>
        <w:t>23:59pm BST is sponsored by HackTheBox.</w:t>
      </w:r>
    </w:p>
    <w:p w14:paraId="2F6A37E5" w14:textId="77777777" w:rsidR="004E2FEB" w:rsidRPr="004E2FEB" w:rsidRDefault="004E2FEB" w:rsidP="004E2FEB">
      <w:pPr>
        <w:rPr>
          <w:lang w:val="en-US"/>
        </w:rPr>
      </w:pPr>
    </w:p>
    <w:p w14:paraId="18EF2403" w14:textId="77777777" w:rsidR="004E2FEB" w:rsidRPr="004E2FEB" w:rsidRDefault="004E2FEB" w:rsidP="004E2FEB">
      <w:pPr>
        <w:rPr>
          <w:b/>
          <w:bCs/>
          <w:lang w:val="en-US"/>
        </w:rPr>
      </w:pPr>
      <w:r w:rsidRPr="004E2FEB">
        <w:rPr>
          <w:b/>
          <w:bCs/>
          <w:lang w:val="en-US"/>
        </w:rPr>
        <w:t>ENTRANTS:</w:t>
      </w:r>
    </w:p>
    <w:p w14:paraId="5F38261B" w14:textId="1430347C" w:rsidR="004E2FEB" w:rsidRPr="004E2FEB" w:rsidRDefault="004E2FEB" w:rsidP="004E2FEB">
      <w:pPr>
        <w:rPr>
          <w:lang w:val="en-US"/>
        </w:rPr>
      </w:pPr>
      <w:r w:rsidRPr="004E2FEB">
        <w:rPr>
          <w:lang w:val="en-US"/>
        </w:rPr>
        <w:t xml:space="preserve">Each </w:t>
      </w:r>
      <w:r>
        <w:rPr>
          <w:lang w:val="en-US"/>
        </w:rPr>
        <w:t>submission</w:t>
      </w:r>
      <w:r w:rsidRPr="004E2FEB">
        <w:rPr>
          <w:lang w:val="en-US"/>
        </w:rPr>
        <w:t xml:space="preserve"> is considered the work of the individual</w:t>
      </w:r>
      <w:r w:rsidR="00A41CF3">
        <w:rPr>
          <w:lang w:val="en-US"/>
        </w:rPr>
        <w:t xml:space="preserve"> or </w:t>
      </w:r>
      <w:r>
        <w:rPr>
          <w:lang w:val="en-US"/>
        </w:rPr>
        <w:t>tea</w:t>
      </w:r>
      <w:r w:rsidR="00A41CF3">
        <w:rPr>
          <w:lang w:val="en-US"/>
        </w:rPr>
        <w:t>m</w:t>
      </w:r>
      <w:r w:rsidRPr="004E2FEB">
        <w:rPr>
          <w:lang w:val="en-US"/>
        </w:rPr>
        <w:t xml:space="preserve">. </w:t>
      </w:r>
      <w:r>
        <w:rPr>
          <w:lang w:val="en-US"/>
        </w:rPr>
        <w:t>Teams are allowed with a maximum of 3 people per team</w:t>
      </w:r>
      <w:r w:rsidRPr="004E2FEB">
        <w:rPr>
          <w:lang w:val="en-US"/>
        </w:rPr>
        <w:t xml:space="preserve">. You must meet the eligibility criteria contained in this Participation Agreement. If you are ineligible or otherwise fail to comply with this Participation Agreement, you may be disqualified in </w:t>
      </w:r>
      <w:r>
        <w:rPr>
          <w:lang w:val="en-US"/>
        </w:rPr>
        <w:t xml:space="preserve">DevSoc’s </w:t>
      </w:r>
      <w:r w:rsidRPr="004E2FEB">
        <w:rPr>
          <w:lang w:val="en-US"/>
        </w:rPr>
        <w:t xml:space="preserve">sole discretion. </w:t>
      </w:r>
      <w:r>
        <w:rPr>
          <w:lang w:val="en-US"/>
        </w:rPr>
        <w:t xml:space="preserve">DevSoc </w:t>
      </w:r>
      <w:r w:rsidRPr="004E2FEB">
        <w:rPr>
          <w:lang w:val="en-US"/>
        </w:rPr>
        <w:t>and</w:t>
      </w:r>
      <w:r>
        <w:rPr>
          <w:lang w:val="en-US"/>
        </w:rPr>
        <w:t xml:space="preserve"> the event’s sponsor </w:t>
      </w:r>
      <w:r w:rsidRPr="004E2FEB">
        <w:rPr>
          <w:lang w:val="en-US"/>
        </w:rPr>
        <w:t>will not officiate any dispute between members regarding their conduct, participation, cooperation, contribution, prize sharing or intellectual property ownership.</w:t>
      </w:r>
    </w:p>
    <w:p w14:paraId="081AC449" w14:textId="77777777" w:rsidR="004E2FEB" w:rsidRPr="004E2FEB" w:rsidRDefault="004E2FEB" w:rsidP="004E2FEB">
      <w:pPr>
        <w:rPr>
          <w:lang w:val="en-US"/>
        </w:rPr>
      </w:pPr>
    </w:p>
    <w:p w14:paraId="5156FBF0" w14:textId="0E4E4245" w:rsidR="004E2FEB" w:rsidRPr="004E2FEB" w:rsidRDefault="004E2FEB" w:rsidP="004E2FEB">
      <w:pPr>
        <w:rPr>
          <w:b/>
          <w:bCs/>
          <w:lang w:val="en-US"/>
        </w:rPr>
      </w:pPr>
      <w:r w:rsidRPr="004E2FEB">
        <w:rPr>
          <w:b/>
          <w:bCs/>
          <w:lang w:val="en-US"/>
        </w:rPr>
        <w:t>ELIGIBILITY:</w:t>
      </w:r>
    </w:p>
    <w:p w14:paraId="606A1045" w14:textId="53E44302" w:rsidR="001348EB" w:rsidRDefault="008B1E67" w:rsidP="004E2FEB">
      <w:r w:rsidRPr="008B1E67">
        <w:t>The challenge is open only to full or part-time students of Nottingham Trent University.To be eligible to enter, participants must be registered students at Nottingham Trent University. Participants must possess either a T or N number issued by the university. Students from all courses at NTU are allowed to participate. DevSoc reserves the right to require written proof of the above prior to approval of a potential participant.</w:t>
      </w:r>
    </w:p>
    <w:p w14:paraId="76EB77F1" w14:textId="77777777" w:rsidR="008B1E67" w:rsidRPr="004E2FEB" w:rsidRDefault="008B1E67" w:rsidP="004E2FEB">
      <w:pPr>
        <w:rPr>
          <w:lang w:val="en-US"/>
        </w:rPr>
      </w:pPr>
    </w:p>
    <w:p w14:paraId="5CEC877F" w14:textId="166143C8" w:rsidR="004E2FEB" w:rsidRDefault="005A54FB" w:rsidP="004E2FEB">
      <w:pPr>
        <w:rPr>
          <w:b/>
          <w:bCs/>
          <w:lang w:val="en-US"/>
        </w:rPr>
      </w:pPr>
      <w:r>
        <w:rPr>
          <w:b/>
          <w:bCs/>
          <w:lang w:val="en-US"/>
        </w:rPr>
        <w:t>DISQUALIFICATION:</w:t>
      </w:r>
    </w:p>
    <w:p w14:paraId="2C721052" w14:textId="259DF9FC" w:rsidR="005A54FB" w:rsidRDefault="005A54FB" w:rsidP="004E2FEB">
      <w:pPr>
        <w:rPr>
          <w:lang w:val="en-US"/>
        </w:rPr>
      </w:pPr>
      <w:r w:rsidRPr="005A54FB">
        <w:rPr>
          <w:lang w:val="en-US"/>
        </w:rPr>
        <w:t>Cheating, including sharing the solution outside of your team, or any other inappropriate behaviour may lead to disqualification. Disqualifications are up to the digression of the organisers and DevSoc. If cheating or other inappropriate behaviour is found out during or after the event has concluded, DevSoc reserves the right to ban perpetrators from future events and competitions.</w:t>
      </w:r>
    </w:p>
    <w:p w14:paraId="388BFD55" w14:textId="77777777" w:rsidR="005A54FB" w:rsidRPr="005A54FB" w:rsidRDefault="005A54FB" w:rsidP="004E2FEB">
      <w:pPr>
        <w:rPr>
          <w:lang w:val="en-US"/>
        </w:rPr>
      </w:pPr>
    </w:p>
    <w:p w14:paraId="79170A0C" w14:textId="31E79A06" w:rsidR="004E2FEB" w:rsidRPr="004E2FEB" w:rsidRDefault="004E2FEB" w:rsidP="004E2FEB">
      <w:pPr>
        <w:rPr>
          <w:b/>
          <w:bCs/>
          <w:lang w:val="en-US"/>
        </w:rPr>
      </w:pPr>
      <w:r w:rsidRPr="004E2FEB">
        <w:rPr>
          <w:b/>
          <w:bCs/>
          <w:lang w:val="en-US"/>
        </w:rPr>
        <w:t>CHALLENGE OBJECTIVE:</w:t>
      </w:r>
    </w:p>
    <w:p w14:paraId="66975446" w14:textId="40F6EE1C" w:rsidR="001A21E5" w:rsidRDefault="004E2FEB" w:rsidP="00C65B3C">
      <w:pPr>
        <w:rPr>
          <w:lang w:val="en-US"/>
        </w:rPr>
      </w:pPr>
      <w:r>
        <w:rPr>
          <w:lang w:val="en-US"/>
        </w:rPr>
        <w:t>The #</w:t>
      </w:r>
      <w:r w:rsidR="004C6F05">
        <w:rPr>
          <w:lang w:val="en-US"/>
        </w:rPr>
        <w:t>ProjectREvil</w:t>
      </w:r>
      <w:r>
        <w:rPr>
          <w:lang w:val="en-US"/>
        </w:rPr>
        <w:t xml:space="preserve"> Cryptography Challenge 202</w:t>
      </w:r>
      <w:r w:rsidR="004C6F05">
        <w:rPr>
          <w:lang w:val="en-US"/>
        </w:rPr>
        <w:t>1</w:t>
      </w:r>
      <w:r>
        <w:rPr>
          <w:lang w:val="en-US"/>
        </w:rPr>
        <w:t xml:space="preserve"> encourages participants to look beyond the binary and attempt to </w:t>
      </w:r>
      <w:r w:rsidR="004C6F05">
        <w:rPr>
          <w:lang w:val="en-US"/>
        </w:rPr>
        <w:t>learn about the hack on DevCorp</w:t>
      </w:r>
      <w:r>
        <w:rPr>
          <w:lang w:val="en-US"/>
        </w:rPr>
        <w:t>. Participants are ecouraged to apply capture the flag, cryptography and OSINT techniques when it comes to solving this challenge.</w:t>
      </w:r>
    </w:p>
    <w:p w14:paraId="7BA9D222" w14:textId="77777777" w:rsidR="00795EBB" w:rsidRDefault="00795EBB">
      <w:pPr>
        <w:rPr>
          <w:b/>
          <w:bCs/>
          <w:lang w:val="en-US"/>
        </w:rPr>
      </w:pPr>
      <w:r>
        <w:rPr>
          <w:b/>
          <w:bCs/>
          <w:lang w:val="en-US"/>
        </w:rPr>
        <w:br w:type="page"/>
      </w:r>
    </w:p>
    <w:p w14:paraId="1D375782" w14:textId="01963CDE" w:rsidR="00C65B3C" w:rsidRPr="001A21E5" w:rsidRDefault="00C65B3C" w:rsidP="00C65B3C">
      <w:pPr>
        <w:rPr>
          <w:lang w:val="en-US"/>
        </w:rPr>
      </w:pPr>
      <w:r w:rsidRPr="00C65B3C">
        <w:rPr>
          <w:b/>
          <w:bCs/>
          <w:lang w:val="en-US"/>
        </w:rPr>
        <w:lastRenderedPageBreak/>
        <w:t>SUBMISSION:</w:t>
      </w:r>
    </w:p>
    <w:p w14:paraId="42D9AEC1" w14:textId="0671A07C" w:rsidR="009D7922" w:rsidRDefault="0064585E" w:rsidP="00C65B3C">
      <w:pPr>
        <w:rPr>
          <w:lang w:val="en-US"/>
        </w:rPr>
      </w:pPr>
      <w:r w:rsidRPr="0064585E">
        <w:rPr>
          <w:lang w:val="en-US"/>
        </w:rPr>
        <w:t xml:space="preserve">Once a participant/team acquires </w:t>
      </w:r>
      <w:r w:rsidR="000F27FF">
        <w:rPr>
          <w:lang w:val="en-US"/>
        </w:rPr>
        <w:t xml:space="preserve">a </w:t>
      </w:r>
      <w:r w:rsidR="00CB2DB0">
        <w:rPr>
          <w:lang w:val="en-US"/>
        </w:rPr>
        <w:t>flag</w:t>
      </w:r>
      <w:r w:rsidRPr="0064585E">
        <w:rPr>
          <w:lang w:val="en-US"/>
        </w:rPr>
        <w:t xml:space="preserve"> for the challenge they must refer to </w:t>
      </w:r>
      <w:r w:rsidR="00CB2DB0">
        <w:rPr>
          <w:lang w:val="en-US"/>
        </w:rPr>
        <w:t xml:space="preserve">the crypto bot’s message </w:t>
      </w:r>
      <w:r w:rsidRPr="0064585E">
        <w:rPr>
          <w:lang w:val="en-US"/>
        </w:rPr>
        <w:t xml:space="preserve">to </w:t>
      </w:r>
      <w:r w:rsidR="000F27FF">
        <w:rPr>
          <w:lang w:val="en-US"/>
        </w:rPr>
        <w:t>find the hint for the next puzzle</w:t>
      </w:r>
      <w:r w:rsidRPr="0064585E">
        <w:rPr>
          <w:lang w:val="en-US"/>
        </w:rPr>
        <w:t xml:space="preserve">. In the case that </w:t>
      </w:r>
      <w:r w:rsidR="000F27FF">
        <w:rPr>
          <w:lang w:val="en-US"/>
        </w:rPr>
        <w:t xml:space="preserve">a </w:t>
      </w:r>
      <w:r w:rsidRPr="0064585E">
        <w:rPr>
          <w:lang w:val="en-US"/>
        </w:rPr>
        <w:t xml:space="preserve">flag submitted is incorrect, participants will be informed </w:t>
      </w:r>
      <w:r w:rsidR="00CB2DB0">
        <w:rPr>
          <w:lang w:val="en-US"/>
        </w:rPr>
        <w:t>by the bot that they were incorrect</w:t>
      </w:r>
      <w:r w:rsidRPr="0064585E">
        <w:rPr>
          <w:lang w:val="en-US"/>
        </w:rPr>
        <w:t>.</w:t>
      </w:r>
      <w:r w:rsidR="000F27FF">
        <w:rPr>
          <w:lang w:val="en-US"/>
        </w:rPr>
        <w:t xml:space="preserve"> When they complete all challenges, the bot will link to a form that winners have to fill out in order to notify DevSoc of their finish.</w:t>
      </w:r>
      <w:r w:rsidRPr="0064585E">
        <w:rPr>
          <w:lang w:val="en-US"/>
        </w:rPr>
        <w:t xml:space="preserve"> Winners may be subject to additional reviews at some point following the event or immediately before winners are announced. You must complete the challenges by 23:59 pm BST on </w:t>
      </w:r>
      <w:r w:rsidR="000F27FF">
        <w:rPr>
          <w:lang w:val="en-US"/>
        </w:rPr>
        <w:t>1</w:t>
      </w:r>
      <w:r w:rsidRPr="0064585E">
        <w:rPr>
          <w:lang w:val="en-US"/>
        </w:rPr>
        <w:t>th October 202</w:t>
      </w:r>
      <w:r w:rsidR="000F27FF">
        <w:rPr>
          <w:lang w:val="en-US"/>
        </w:rPr>
        <w:t>1</w:t>
      </w:r>
      <w:r w:rsidRPr="0064585E">
        <w:rPr>
          <w:lang w:val="en-US"/>
        </w:rPr>
        <w:t>.</w:t>
      </w:r>
    </w:p>
    <w:p w14:paraId="350B1D7B" w14:textId="77777777" w:rsidR="00AB1FD6" w:rsidRDefault="00AB1FD6" w:rsidP="00C65B3C">
      <w:pPr>
        <w:rPr>
          <w:lang w:val="en-US"/>
        </w:rPr>
      </w:pPr>
    </w:p>
    <w:p w14:paraId="54DA9483" w14:textId="69CC4AFD" w:rsidR="00A90E37" w:rsidRDefault="00D25009" w:rsidP="00C65B3C">
      <w:pPr>
        <w:rPr>
          <w:b/>
          <w:bCs/>
          <w:lang w:val="en-US"/>
        </w:rPr>
      </w:pPr>
      <w:r>
        <w:rPr>
          <w:b/>
          <w:bCs/>
          <w:lang w:val="en-US"/>
        </w:rPr>
        <w:t>WINNING CRITERIA:</w:t>
      </w:r>
      <w:r>
        <w:rPr>
          <w:b/>
          <w:bCs/>
          <w:lang w:val="en-US"/>
        </w:rPr>
        <w:br/>
      </w:r>
      <w:r w:rsidR="0064585E" w:rsidRPr="0064585E">
        <w:rPr>
          <w:lang w:val="en-US"/>
        </w:rPr>
        <w:t xml:space="preserve">Winners are chosen based on how quickly they submit the </w:t>
      </w:r>
      <w:r w:rsidR="004C6F05">
        <w:rPr>
          <w:lang w:val="en-US"/>
        </w:rPr>
        <w:t>final</w:t>
      </w:r>
      <w:r w:rsidR="0064585E" w:rsidRPr="0064585E">
        <w:rPr>
          <w:lang w:val="en-US"/>
        </w:rPr>
        <w:t xml:space="preserve"> flag via the </w:t>
      </w:r>
      <w:r w:rsidR="004C6F05">
        <w:rPr>
          <w:lang w:val="en-US"/>
        </w:rPr>
        <w:t>crypto bot</w:t>
      </w:r>
      <w:r w:rsidR="0064585E" w:rsidRPr="0064585E">
        <w:rPr>
          <w:lang w:val="en-US"/>
        </w:rPr>
        <w:t>. Placement in the challenge is based entirely on a first come, first serve basis. An individual’s placement in the event will not be revealed to them unless they are in one of the first 15 teams to submit the correct flag.</w:t>
      </w:r>
      <w:r>
        <w:rPr>
          <w:b/>
          <w:bCs/>
          <w:lang w:val="en-US"/>
        </w:rPr>
        <w:br/>
      </w:r>
    </w:p>
    <w:p w14:paraId="27B70153" w14:textId="36615608" w:rsidR="00C65B3C" w:rsidRPr="00A90E37" w:rsidRDefault="00C65B3C" w:rsidP="00C65B3C">
      <w:pPr>
        <w:rPr>
          <w:lang w:val="en-US"/>
        </w:rPr>
      </w:pPr>
      <w:r w:rsidRPr="00C65B3C">
        <w:rPr>
          <w:b/>
          <w:bCs/>
          <w:lang w:val="en-US"/>
        </w:rPr>
        <w:t>WINNER ANNOUNCEMENT AND VERIFICATION:</w:t>
      </w:r>
    </w:p>
    <w:p w14:paraId="5B0CFC6B" w14:textId="4B269A2C" w:rsidR="00A90E37" w:rsidRDefault="0064585E" w:rsidP="00C65B3C">
      <w:pPr>
        <w:rPr>
          <w:lang w:val="en-US"/>
        </w:rPr>
      </w:pPr>
      <w:r w:rsidRPr="0064585E">
        <w:rPr>
          <w:lang w:val="en-US"/>
        </w:rPr>
        <w:t xml:space="preserve">Potential winners will be announced via the DevSoc </w:t>
      </w:r>
      <w:r w:rsidR="006245BE">
        <w:rPr>
          <w:lang w:val="en-US"/>
        </w:rPr>
        <w:t xml:space="preserve">Discord </w:t>
      </w:r>
      <w:r w:rsidRPr="0064585E">
        <w:rPr>
          <w:lang w:val="en-US"/>
        </w:rPr>
        <w:t>or via E-Mail. DevSoc may take any actions necessary to verify individual’s/team’s compliance with this Participation Agreement before awarding a Prize. You understand and acknowledge that even though you may be announced as a winner, if your compliance with this Participation Agreement cannot be verified to the satisfaction of DevSoc, the society will select an alternate winner based on the same criteria. If you are chosen as a winner, you may be asked to sign additional agreements related to prizes.</w:t>
      </w:r>
    </w:p>
    <w:p w14:paraId="1A14187E" w14:textId="77777777" w:rsidR="0064585E" w:rsidRDefault="0064585E" w:rsidP="00C65B3C">
      <w:pPr>
        <w:rPr>
          <w:lang w:val="en-US"/>
        </w:rPr>
      </w:pPr>
    </w:p>
    <w:p w14:paraId="209425CB" w14:textId="7A21626A" w:rsidR="00C65B3C" w:rsidRDefault="00C65B3C" w:rsidP="00C65B3C">
      <w:pPr>
        <w:rPr>
          <w:lang w:val="en-US"/>
        </w:rPr>
      </w:pPr>
      <w:r>
        <w:rPr>
          <w:b/>
          <w:bCs/>
          <w:lang w:val="en-US"/>
        </w:rPr>
        <w:t>PRIZES:</w:t>
      </w:r>
      <w:r>
        <w:rPr>
          <w:b/>
          <w:bCs/>
          <w:lang w:val="en-US"/>
        </w:rPr>
        <w:br/>
      </w:r>
      <w:r w:rsidRPr="00C65B3C">
        <w:rPr>
          <w:lang w:val="en-US"/>
        </w:rPr>
        <w:t>1st team</w:t>
      </w:r>
      <w:r w:rsidR="006F4816">
        <w:rPr>
          <w:lang w:val="en-US"/>
        </w:rPr>
        <w:t xml:space="preserve"> (1 – 3 people)</w:t>
      </w:r>
    </w:p>
    <w:p w14:paraId="75EEEFEA" w14:textId="018A900D" w:rsidR="00C65B3C" w:rsidRDefault="00C65B3C" w:rsidP="00C65B3C">
      <w:pPr>
        <w:pStyle w:val="ListParagraph"/>
        <w:numPr>
          <w:ilvl w:val="0"/>
          <w:numId w:val="1"/>
        </w:numPr>
        <w:rPr>
          <w:lang w:val="en-US"/>
        </w:rPr>
      </w:pPr>
      <w:r w:rsidRPr="00C65B3C">
        <w:rPr>
          <w:lang w:val="en-US"/>
        </w:rPr>
        <w:t>HackTheBox VIP</w:t>
      </w:r>
      <w:r w:rsidR="00DF47FF">
        <w:rPr>
          <w:lang w:val="en-US"/>
        </w:rPr>
        <w:t xml:space="preserve"> per person</w:t>
      </w:r>
      <w:r w:rsidR="00533699">
        <w:rPr>
          <w:lang w:val="en-US"/>
        </w:rPr>
        <w:t xml:space="preserve"> (VIP length TBC)</w:t>
      </w:r>
    </w:p>
    <w:p w14:paraId="3AE10291" w14:textId="6E043FA5" w:rsidR="00C65B3C" w:rsidRDefault="00295CC3" w:rsidP="00C65B3C">
      <w:pPr>
        <w:pStyle w:val="ListParagraph"/>
        <w:numPr>
          <w:ilvl w:val="0"/>
          <w:numId w:val="1"/>
        </w:numPr>
        <w:rPr>
          <w:lang w:val="en-US"/>
        </w:rPr>
      </w:pPr>
      <w:r>
        <w:rPr>
          <w:lang w:val="en-US"/>
        </w:rPr>
        <w:t xml:space="preserve">HackTheBox swag </w:t>
      </w:r>
      <w:r w:rsidR="00DF47FF">
        <w:rPr>
          <w:lang w:val="en-US"/>
        </w:rPr>
        <w:t>per person</w:t>
      </w:r>
    </w:p>
    <w:p w14:paraId="340A908F" w14:textId="17B65726" w:rsidR="00295CC3" w:rsidRPr="00C65B3C" w:rsidRDefault="004C4D8B" w:rsidP="00C65B3C">
      <w:pPr>
        <w:pStyle w:val="ListParagraph"/>
        <w:numPr>
          <w:ilvl w:val="0"/>
          <w:numId w:val="1"/>
        </w:numPr>
        <w:rPr>
          <w:lang w:val="en-US"/>
        </w:rPr>
      </w:pPr>
      <w:r>
        <w:rPr>
          <w:lang w:val="en-US"/>
        </w:rPr>
        <w:t>DevSoc</w:t>
      </w:r>
      <w:r w:rsidR="00295CC3">
        <w:rPr>
          <w:lang w:val="en-US"/>
        </w:rPr>
        <w:t xml:space="preserve"> Sticker per person</w:t>
      </w:r>
    </w:p>
    <w:p w14:paraId="7C5DB8E2" w14:textId="01A535C0" w:rsidR="00C65B3C" w:rsidRDefault="00C65B3C" w:rsidP="00C65B3C">
      <w:pPr>
        <w:rPr>
          <w:lang w:val="en-US"/>
        </w:rPr>
      </w:pPr>
      <w:r w:rsidRPr="00C65B3C">
        <w:rPr>
          <w:lang w:val="en-US"/>
        </w:rPr>
        <w:t>2nd Team</w:t>
      </w:r>
      <w:r w:rsidR="006F4816">
        <w:rPr>
          <w:lang w:val="en-US"/>
        </w:rPr>
        <w:t xml:space="preserve"> (1 – 3 people)</w:t>
      </w:r>
    </w:p>
    <w:p w14:paraId="5D59D739" w14:textId="49D6F54A" w:rsidR="00C65B3C" w:rsidRDefault="00C65B3C" w:rsidP="00C65B3C">
      <w:pPr>
        <w:pStyle w:val="ListParagraph"/>
        <w:numPr>
          <w:ilvl w:val="0"/>
          <w:numId w:val="1"/>
        </w:numPr>
        <w:rPr>
          <w:lang w:val="en-US"/>
        </w:rPr>
      </w:pPr>
      <w:r w:rsidRPr="00C65B3C">
        <w:rPr>
          <w:lang w:val="en-US"/>
        </w:rPr>
        <w:t>HackTheBox VIP</w:t>
      </w:r>
      <w:r w:rsidR="00DF47FF">
        <w:rPr>
          <w:lang w:val="en-US"/>
        </w:rPr>
        <w:t xml:space="preserve"> per person</w:t>
      </w:r>
      <w:r w:rsidR="00533699">
        <w:rPr>
          <w:lang w:val="en-US"/>
        </w:rPr>
        <w:t xml:space="preserve"> (VIP length TBC)</w:t>
      </w:r>
    </w:p>
    <w:p w14:paraId="703EDFEB" w14:textId="77777777" w:rsidR="004C4D8B" w:rsidRPr="00C65B3C" w:rsidRDefault="004C4D8B" w:rsidP="004C4D8B">
      <w:pPr>
        <w:pStyle w:val="ListParagraph"/>
        <w:numPr>
          <w:ilvl w:val="0"/>
          <w:numId w:val="1"/>
        </w:numPr>
        <w:rPr>
          <w:lang w:val="en-US"/>
        </w:rPr>
      </w:pPr>
      <w:r>
        <w:rPr>
          <w:lang w:val="en-US"/>
        </w:rPr>
        <w:t>DevSoc Sticker per person</w:t>
      </w:r>
    </w:p>
    <w:p w14:paraId="26BBBF5F" w14:textId="6D3688C9" w:rsidR="005C67BE" w:rsidRDefault="00C65B3C" w:rsidP="005C67BE">
      <w:pPr>
        <w:rPr>
          <w:lang w:val="en-US"/>
        </w:rPr>
      </w:pPr>
      <w:r w:rsidRPr="00C65B3C">
        <w:rPr>
          <w:lang w:val="en-US"/>
        </w:rPr>
        <w:t>3rd Team</w:t>
      </w:r>
      <w:r w:rsidR="006F4816">
        <w:rPr>
          <w:lang w:val="en-US"/>
        </w:rPr>
        <w:t xml:space="preserve"> (1 – 3 people)</w:t>
      </w:r>
    </w:p>
    <w:p w14:paraId="580BE0A5" w14:textId="738D0EA4" w:rsidR="00C65B3C" w:rsidRPr="005C67BE" w:rsidRDefault="00C65B3C" w:rsidP="005C67BE">
      <w:pPr>
        <w:pStyle w:val="ListParagraph"/>
        <w:numPr>
          <w:ilvl w:val="0"/>
          <w:numId w:val="1"/>
        </w:numPr>
        <w:rPr>
          <w:lang w:val="en-US"/>
        </w:rPr>
      </w:pPr>
      <w:r w:rsidRPr="005C67BE">
        <w:rPr>
          <w:lang w:val="en-US"/>
        </w:rPr>
        <w:t>HackTheBox VIP</w:t>
      </w:r>
      <w:r w:rsidR="00DF47FF">
        <w:rPr>
          <w:lang w:val="en-US"/>
        </w:rPr>
        <w:t xml:space="preserve"> per person</w:t>
      </w:r>
      <w:r w:rsidR="00533699">
        <w:rPr>
          <w:lang w:val="en-US"/>
        </w:rPr>
        <w:t xml:space="preserve"> (VIP length TBC)</w:t>
      </w:r>
    </w:p>
    <w:p w14:paraId="3175E6A3" w14:textId="77777777" w:rsidR="004C4D8B" w:rsidRPr="00C65B3C" w:rsidRDefault="004C4D8B" w:rsidP="004C4D8B">
      <w:pPr>
        <w:pStyle w:val="ListParagraph"/>
        <w:numPr>
          <w:ilvl w:val="0"/>
          <w:numId w:val="1"/>
        </w:numPr>
        <w:rPr>
          <w:lang w:val="en-US"/>
        </w:rPr>
      </w:pPr>
      <w:r>
        <w:rPr>
          <w:lang w:val="en-US"/>
        </w:rPr>
        <w:t>DevSoc Sticker per person</w:t>
      </w:r>
    </w:p>
    <w:p w14:paraId="00CCEE39" w14:textId="77777777" w:rsidR="00264BF3" w:rsidRDefault="002A72B9" w:rsidP="00264BF3">
      <w:pPr>
        <w:rPr>
          <w:lang w:val="en-US"/>
        </w:rPr>
      </w:pPr>
      <w:r w:rsidRPr="002A72B9">
        <w:rPr>
          <w:lang w:val="en-US"/>
        </w:rPr>
        <w:t>Teams that place from 4th – 15th:</w:t>
      </w:r>
    </w:p>
    <w:p w14:paraId="3B94A34D" w14:textId="77777777" w:rsidR="004C4D8B" w:rsidRPr="00C65B3C" w:rsidRDefault="004C4D8B" w:rsidP="004C4D8B">
      <w:pPr>
        <w:pStyle w:val="ListParagraph"/>
        <w:numPr>
          <w:ilvl w:val="0"/>
          <w:numId w:val="1"/>
        </w:numPr>
        <w:rPr>
          <w:lang w:val="en-US"/>
        </w:rPr>
      </w:pPr>
      <w:r>
        <w:rPr>
          <w:lang w:val="en-US"/>
        </w:rPr>
        <w:t>DevSoc Sticker per person</w:t>
      </w:r>
    </w:p>
    <w:p w14:paraId="79F5F0A8" w14:textId="77777777" w:rsidR="00017685" w:rsidRDefault="00017685" w:rsidP="00A41CF3">
      <w:pPr>
        <w:rPr>
          <w:b/>
          <w:bCs/>
          <w:lang w:val="en-US"/>
        </w:rPr>
      </w:pPr>
    </w:p>
    <w:p w14:paraId="3B812C0D" w14:textId="1BED4ED5" w:rsidR="00A41CF3" w:rsidRDefault="00A41CF3" w:rsidP="00A41CF3">
      <w:pPr>
        <w:rPr>
          <w:b/>
          <w:bCs/>
          <w:lang w:val="en-US"/>
        </w:rPr>
      </w:pPr>
      <w:r w:rsidRPr="00A41CF3">
        <w:rPr>
          <w:b/>
          <w:bCs/>
          <w:lang w:val="en-US"/>
        </w:rPr>
        <w:lastRenderedPageBreak/>
        <w:t>PRIZE CONDITIONS:</w:t>
      </w:r>
    </w:p>
    <w:p w14:paraId="0A0A9974" w14:textId="1886226D" w:rsidR="002D089E" w:rsidRPr="002A72B9" w:rsidRDefault="002D089E" w:rsidP="002D089E">
      <w:pPr>
        <w:rPr>
          <w:lang w:val="en-US"/>
        </w:rPr>
      </w:pPr>
      <w:r w:rsidRPr="002A72B9">
        <w:rPr>
          <w:lang w:val="en-US"/>
        </w:rPr>
        <w:t>Winning students will be contacted to arrange the distribution of prizes.</w:t>
      </w:r>
      <w:r>
        <w:rPr>
          <w:lang w:val="en-US"/>
        </w:rPr>
        <w:t xml:space="preserve"> </w:t>
      </w:r>
      <w:r w:rsidRPr="002D089E">
        <w:rPr>
          <w:lang w:val="en-US"/>
        </w:rPr>
        <w:t>Stickers will need to be collected in person,</w:t>
      </w:r>
      <w:r>
        <w:rPr>
          <w:lang w:val="en-US"/>
        </w:rPr>
        <w:t xml:space="preserve"> however,</w:t>
      </w:r>
      <w:r w:rsidRPr="002D089E">
        <w:rPr>
          <w:lang w:val="en-US"/>
        </w:rPr>
        <w:t xml:space="preserve"> arrangements can be made for extenuating circumstances</w:t>
      </w:r>
      <w:r>
        <w:rPr>
          <w:lang w:val="en-US"/>
        </w:rPr>
        <w:t>.</w:t>
      </w:r>
    </w:p>
    <w:p w14:paraId="4F675118" w14:textId="3411F655" w:rsidR="00A41CF3" w:rsidRPr="00A41CF3" w:rsidRDefault="00A41CF3" w:rsidP="00A41CF3">
      <w:pPr>
        <w:rPr>
          <w:lang w:val="en-US"/>
        </w:rPr>
      </w:pPr>
      <w:r w:rsidRPr="00A41CF3">
        <w:rPr>
          <w:lang w:val="en-US"/>
        </w:rPr>
        <w:t xml:space="preserve">Prizes cannot be transferred or substituted by winner. If a Prize is unclaimed within a reasonable time after notification from </w:t>
      </w:r>
      <w:r>
        <w:rPr>
          <w:lang w:val="en-US"/>
        </w:rPr>
        <w:t>DevSoc and the event sponsor</w:t>
      </w:r>
      <w:r w:rsidRPr="00A41CF3">
        <w:rPr>
          <w:lang w:val="en-US"/>
        </w:rPr>
        <w:t xml:space="preserve">, as determined by </w:t>
      </w:r>
      <w:r>
        <w:rPr>
          <w:lang w:val="en-US"/>
        </w:rPr>
        <w:t xml:space="preserve">DevSoc </w:t>
      </w:r>
      <w:r w:rsidRPr="00A41CF3">
        <w:rPr>
          <w:lang w:val="en-US"/>
        </w:rPr>
        <w:t xml:space="preserve">in its sole discretion, it will be forfeited, and time permitting, an alternate winner may be selected from the remaining eligible Entries at the </w:t>
      </w:r>
      <w:r>
        <w:rPr>
          <w:lang w:val="en-US"/>
        </w:rPr>
        <w:t>DecSoc’s</w:t>
      </w:r>
      <w:r w:rsidRPr="00A41CF3">
        <w:rPr>
          <w:lang w:val="en-US"/>
        </w:rPr>
        <w:t xml:space="preserve"> sole discretion.</w:t>
      </w:r>
    </w:p>
    <w:sectPr w:rsidR="00A41CF3" w:rsidRPr="00A41CF3"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535E48"/>
    <w:multiLevelType w:val="hybridMultilevel"/>
    <w:tmpl w:val="138E829A"/>
    <w:lvl w:ilvl="0" w:tplc="18FE0AA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gASpmbmBhYGBko6SsGpxcWZ+XkgBYa1AEwbtVEsAAAA"/>
  </w:docVars>
  <w:rsids>
    <w:rsidRoot w:val="004E2FEB"/>
    <w:rsid w:val="00014141"/>
    <w:rsid w:val="00017685"/>
    <w:rsid w:val="000905E2"/>
    <w:rsid w:val="000F27FF"/>
    <w:rsid w:val="00107359"/>
    <w:rsid w:val="001348EB"/>
    <w:rsid w:val="001A21E5"/>
    <w:rsid w:val="001B2568"/>
    <w:rsid w:val="001E46C2"/>
    <w:rsid w:val="00264BF3"/>
    <w:rsid w:val="00295CC3"/>
    <w:rsid w:val="002A72B9"/>
    <w:rsid w:val="002C23CF"/>
    <w:rsid w:val="002D089E"/>
    <w:rsid w:val="00392B99"/>
    <w:rsid w:val="004C4D8B"/>
    <w:rsid w:val="004C6F05"/>
    <w:rsid w:val="004E2FEB"/>
    <w:rsid w:val="00511DFA"/>
    <w:rsid w:val="00533699"/>
    <w:rsid w:val="00562C97"/>
    <w:rsid w:val="005A54FB"/>
    <w:rsid w:val="005C67BE"/>
    <w:rsid w:val="006245BE"/>
    <w:rsid w:val="0064585E"/>
    <w:rsid w:val="006F4816"/>
    <w:rsid w:val="00795EBB"/>
    <w:rsid w:val="008B1E67"/>
    <w:rsid w:val="009D7922"/>
    <w:rsid w:val="00A41CF3"/>
    <w:rsid w:val="00A90E37"/>
    <w:rsid w:val="00AB1FD6"/>
    <w:rsid w:val="00AE0389"/>
    <w:rsid w:val="00C65B3C"/>
    <w:rsid w:val="00CB2DB0"/>
    <w:rsid w:val="00CE516D"/>
    <w:rsid w:val="00D25009"/>
    <w:rsid w:val="00D44114"/>
    <w:rsid w:val="00D54143"/>
    <w:rsid w:val="00DB2FBC"/>
    <w:rsid w:val="00DB763B"/>
    <w:rsid w:val="00DF47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8A95"/>
  <w15:chartTrackingRefBased/>
  <w15:docId w15:val="{5126E76D-11AB-4D74-989B-64373E629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B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701061">
      <w:bodyDiv w:val="1"/>
      <w:marLeft w:val="0"/>
      <w:marRight w:val="0"/>
      <w:marTop w:val="0"/>
      <w:marBottom w:val="0"/>
      <w:divBdr>
        <w:top w:val="none" w:sz="0" w:space="0" w:color="auto"/>
        <w:left w:val="none" w:sz="0" w:space="0" w:color="auto"/>
        <w:bottom w:val="none" w:sz="0" w:space="0" w:color="auto"/>
        <w:right w:val="none" w:sz="0" w:space="0" w:color="auto"/>
      </w:divBdr>
    </w:div>
    <w:div w:id="1601445583">
      <w:bodyDiv w:val="1"/>
      <w:marLeft w:val="0"/>
      <w:marRight w:val="0"/>
      <w:marTop w:val="0"/>
      <w:marBottom w:val="0"/>
      <w:divBdr>
        <w:top w:val="none" w:sz="0" w:space="0" w:color="auto"/>
        <w:left w:val="none" w:sz="0" w:space="0" w:color="auto"/>
        <w:bottom w:val="none" w:sz="0" w:space="0" w:color="auto"/>
        <w:right w:val="none" w:sz="0" w:space="0" w:color="auto"/>
      </w:divBdr>
    </w:div>
    <w:div w:id="1943417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3</Pages>
  <Words>673</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Joshua Waters 2020 (N0916167)</cp:lastModifiedBy>
  <cp:revision>39</cp:revision>
  <dcterms:created xsi:type="dcterms:W3CDTF">2020-09-17T23:14:00Z</dcterms:created>
  <dcterms:modified xsi:type="dcterms:W3CDTF">2021-09-19T14:12:00Z</dcterms:modified>
</cp:coreProperties>
</file>